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9E7841" w14:textId="77777777" w:rsidR="00AF54AC" w:rsidRPr="00AF54AC" w:rsidRDefault="00AF54AC" w:rsidP="00AF54AC">
      <w:pPr>
        <w:spacing w:before="5" w:line="240" w:lineRule="exact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pPr w:leftFromText="180" w:rightFromText="180" w:vertAnchor="page" w:horzAnchor="margin" w:tblpY="301"/>
        <w:tblW w:w="9553" w:type="dxa"/>
        <w:tblLayout w:type="fixed"/>
        <w:tblLook w:val="01E0" w:firstRow="1" w:lastRow="1" w:firstColumn="1" w:lastColumn="1" w:noHBand="0" w:noVBand="0"/>
      </w:tblPr>
      <w:tblGrid>
        <w:gridCol w:w="1319"/>
        <w:gridCol w:w="8234"/>
      </w:tblGrid>
      <w:tr w:rsidR="00AF54AC" w:rsidRPr="00AF54AC" w14:paraId="662009F7" w14:textId="77777777" w:rsidTr="00882809">
        <w:trPr>
          <w:cantSplit/>
          <w:trHeight w:val="2"/>
        </w:trPr>
        <w:tc>
          <w:tcPr>
            <w:tcW w:w="1319" w:type="dxa"/>
            <w:vMerge w:val="restart"/>
          </w:tcPr>
          <w:p w14:paraId="72785956" w14:textId="77777777" w:rsidR="00AF54AC" w:rsidRPr="00AF54AC" w:rsidRDefault="00AF54AC" w:rsidP="00AF54AC">
            <w:pPr>
              <w:autoSpaceDE w:val="0"/>
              <w:autoSpaceDN w:val="0"/>
              <w:adjustRightInd w:val="0"/>
              <w:jc w:val="center"/>
              <w:rPr>
                <w:rFonts w:ascii="DejaVuSans-Bold" w:eastAsia="Times New Roman" w:hAnsi="DejaVuSans-Bold" w:cs="DejaVuSans-Bold"/>
                <w:b/>
                <w:bCs/>
                <w:color w:val="000000"/>
                <w:sz w:val="20"/>
                <w:szCs w:val="20"/>
              </w:rPr>
            </w:pPr>
            <w:r w:rsidRPr="00AF54AC">
              <w:rPr>
                <w:rFonts w:ascii="Comic Sans MS" w:eastAsia="Times New Roman" w:hAnsi="Comic Sans MS" w:cs="Times New Roman"/>
                <w:noProof/>
                <w:sz w:val="14"/>
                <w:szCs w:val="14"/>
              </w:rPr>
              <w:drawing>
                <wp:anchor distT="0" distB="0" distL="114300" distR="114300" simplePos="0" relativeHeight="251660288" behindDoc="0" locked="0" layoutInCell="1" allowOverlap="1" wp14:anchorId="0ABF1132" wp14:editId="5F03648F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88900</wp:posOffset>
                  </wp:positionV>
                  <wp:extent cx="828675" cy="781050"/>
                  <wp:effectExtent l="0" t="0" r="9525" b="0"/>
                  <wp:wrapNone/>
                  <wp:docPr id="24" name="Picture 24" descr="MON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ON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234" w:type="dxa"/>
          </w:tcPr>
          <w:p w14:paraId="0E081EAC" w14:textId="77777777" w:rsidR="00AF54AC" w:rsidRPr="00AF54AC" w:rsidRDefault="00AF54AC" w:rsidP="00AF54AC">
            <w:pPr>
              <w:autoSpaceDE w:val="0"/>
              <w:autoSpaceDN w:val="0"/>
              <w:adjustRightInd w:val="0"/>
              <w:spacing w:before="120"/>
              <w:jc w:val="center"/>
              <w:rPr>
                <w:rFonts w:ascii="DejaVuSans-Bold" w:eastAsia="Times New Roman" w:hAnsi="DejaVuSans-Bold" w:cs="DejaVuSans-Bold"/>
                <w:b/>
                <w:bCs/>
                <w:sz w:val="28"/>
                <w:szCs w:val="28"/>
              </w:rPr>
            </w:pPr>
            <w:r w:rsidRPr="00AF54AC">
              <w:rPr>
                <w:rFonts w:ascii="DejaVuSans-Bold" w:eastAsia="Times New Roman" w:hAnsi="DejaVuSans-Bold" w:cs="DejaVuSans-Bold"/>
                <w:b/>
                <w:bCs/>
                <w:sz w:val="28"/>
                <w:szCs w:val="28"/>
              </w:rPr>
              <w:t>DEPARTMENT OF COMPUTER SCIENCE &amp; ENGINEERING</w:t>
            </w:r>
          </w:p>
          <w:p w14:paraId="688D6BA6" w14:textId="77777777" w:rsidR="00AF54AC" w:rsidRPr="00AF54AC" w:rsidRDefault="00AF54AC" w:rsidP="00AF54AC">
            <w:pPr>
              <w:autoSpaceDE w:val="0"/>
              <w:autoSpaceDN w:val="0"/>
              <w:adjustRightInd w:val="0"/>
              <w:spacing w:before="120"/>
              <w:jc w:val="center"/>
              <w:rPr>
                <w:rFonts w:ascii="DejaVuSans-Bold" w:eastAsia="Times New Roman" w:hAnsi="DejaVuSans-Bold" w:cs="DejaVuSans-Bold"/>
                <w:b/>
                <w:bCs/>
                <w:sz w:val="32"/>
                <w:szCs w:val="32"/>
              </w:rPr>
            </w:pPr>
            <w:r w:rsidRPr="00AF54AC">
              <w:rPr>
                <w:rFonts w:ascii="DejaVuSans-Bold" w:eastAsia="Times New Roman" w:hAnsi="DejaVuSans-Bold" w:cs="DejaVuSans-Bold"/>
                <w:b/>
                <w:bCs/>
                <w:sz w:val="32"/>
                <w:szCs w:val="32"/>
              </w:rPr>
              <w:t xml:space="preserve">NATIONAL INSTITUTE OF TECHNOLOGY PATNA </w:t>
            </w:r>
          </w:p>
          <w:p w14:paraId="14679DDE" w14:textId="77777777" w:rsidR="00AF54AC" w:rsidRPr="00AF54AC" w:rsidRDefault="00AF54AC" w:rsidP="00AF54AC">
            <w:pPr>
              <w:autoSpaceDE w:val="0"/>
              <w:autoSpaceDN w:val="0"/>
              <w:adjustRightInd w:val="0"/>
              <w:jc w:val="center"/>
              <w:rPr>
                <w:rFonts w:ascii="DejaVuSans-Bold" w:eastAsia="Times New Roman" w:hAnsi="DejaVuSans-Bold" w:cs="DejaVuSans-Bold"/>
                <w:color w:val="000000"/>
                <w:sz w:val="18"/>
                <w:szCs w:val="18"/>
              </w:rPr>
            </w:pPr>
            <w:r w:rsidRPr="00AF54AC">
              <w:rPr>
                <w:rFonts w:ascii="DejaVuSans-Bold" w:eastAsia="Times New Roman" w:hAnsi="DejaVuSans-Bold" w:cs="DejaVuSans-Bold"/>
                <w:sz w:val="18"/>
                <w:szCs w:val="18"/>
              </w:rPr>
              <w:t>Ashok Raj Path, PATNA 800 005 (Bihar), India</w:t>
            </w:r>
          </w:p>
        </w:tc>
      </w:tr>
      <w:tr w:rsidR="00AF54AC" w:rsidRPr="00AF54AC" w14:paraId="230F3F50" w14:textId="77777777" w:rsidTr="00882809">
        <w:trPr>
          <w:cantSplit/>
          <w:trHeight w:val="2"/>
        </w:trPr>
        <w:tc>
          <w:tcPr>
            <w:tcW w:w="1319" w:type="dxa"/>
            <w:vMerge/>
            <w:vAlign w:val="center"/>
          </w:tcPr>
          <w:p w14:paraId="762B2B09" w14:textId="77777777" w:rsidR="00AF54AC" w:rsidRPr="00AF54AC" w:rsidRDefault="00AF54AC" w:rsidP="00AF54AC">
            <w:pPr>
              <w:jc w:val="left"/>
              <w:rPr>
                <w:rFonts w:ascii="DejaVuSans-Bold" w:eastAsia="Times New Roman" w:hAnsi="DejaVuSans-Bold" w:cs="DejaVuSans-Bold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234" w:type="dxa"/>
          </w:tcPr>
          <w:p w14:paraId="711EDE18" w14:textId="77777777" w:rsidR="00AF54AC" w:rsidRPr="00AF54AC" w:rsidRDefault="00AF54AC" w:rsidP="00AF54AC">
            <w:pPr>
              <w:spacing w:before="60"/>
              <w:jc w:val="left"/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</w:pPr>
            <w:r w:rsidRPr="00AF54AC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035A109" wp14:editId="446F9D00">
                      <wp:simplePos x="0" y="0"/>
                      <wp:positionH relativeFrom="column">
                        <wp:posOffset>-1007110</wp:posOffset>
                      </wp:positionH>
                      <wp:positionV relativeFrom="paragraph">
                        <wp:posOffset>236220</wp:posOffset>
                      </wp:positionV>
                      <wp:extent cx="6219825" cy="0"/>
                      <wp:effectExtent l="0" t="19050" r="9525" b="38100"/>
                      <wp:wrapNone/>
                      <wp:docPr id="23" name="Straight Connector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219825" cy="0"/>
                              </a:xfrm>
                              <a:prstGeom prst="line">
                                <a:avLst/>
                              </a:prstGeom>
                              <a:noFill/>
                              <a:ln w="57150" cmpd="thickThin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5F6C8F9D" id="Straight Connector 2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9.3pt,18.6pt" to="410.4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" strokeweight="4.5pt">
                      <v:stroke linestyle="thickThin"/>
                    </v:line>
                  </w:pict>
                </mc:Fallback>
              </mc:AlternateContent>
            </w:r>
            <w:r w:rsidRPr="00AF54AC">
              <w:rPr>
                <w:rFonts w:ascii="Arial Narrow" w:eastAsia="Times New Roman" w:hAnsi="Arial Narrow" w:cs="Times New Roman"/>
                <w:bCs/>
                <w:sz w:val="16"/>
                <w:szCs w:val="16"/>
              </w:rPr>
              <w:t xml:space="preserve">     Phone No.: 0612 – 2372715, 2370419, 2370843, 2371929, 2371930, 2371715 Fax – 0612- 2670631 Website: </w:t>
            </w:r>
            <w:hyperlink r:id="rId7" w:history="1">
              <w:r w:rsidRPr="00AF54AC">
                <w:rPr>
                  <w:rFonts w:ascii="Arial Narrow" w:eastAsia="Times New Roman" w:hAnsi="Arial Narrow" w:cs="Times New Roman"/>
                  <w:color w:val="0000FF"/>
                  <w:sz w:val="16"/>
                  <w:szCs w:val="16"/>
                  <w:u w:val="single"/>
                </w:rPr>
                <w:t>www.nitp.ac.in</w:t>
              </w:r>
            </w:hyperlink>
          </w:p>
          <w:p w14:paraId="483B393A" w14:textId="77777777" w:rsidR="00AF54AC" w:rsidRPr="00AF54AC" w:rsidRDefault="00AF54AC" w:rsidP="00AF54AC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  <w:r w:rsidRPr="00AF54AC"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  <w:t xml:space="preserve"> </w:t>
            </w:r>
          </w:p>
        </w:tc>
      </w:tr>
    </w:tbl>
    <w:p w14:paraId="77177FF7" w14:textId="110E6F77" w:rsidR="00AF54AC" w:rsidRPr="00AF54AC" w:rsidRDefault="00AF54AC" w:rsidP="00AF54AC">
      <w:pPr>
        <w:autoSpaceDE w:val="0"/>
        <w:autoSpaceDN w:val="0"/>
        <w:adjustRightInd w:val="0"/>
        <w:jc w:val="lef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C</w:t>
      </w:r>
      <w:r w:rsidRPr="00AF54AC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SX44</w:t>
      </w: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5</w:t>
      </w:r>
      <w:r w:rsidRPr="00AF54AC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Distributed Algorithms</w:t>
      </w:r>
    </w:p>
    <w:p w14:paraId="5B952489" w14:textId="77777777" w:rsidR="00AF54AC" w:rsidRPr="00AF54AC" w:rsidRDefault="00AF54AC" w:rsidP="00AF54AC">
      <w:pPr>
        <w:spacing w:line="200" w:lineRule="exact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03A774B7" w14:textId="77777777" w:rsidR="00AF54AC" w:rsidRPr="00AF54AC" w:rsidRDefault="00AF54AC" w:rsidP="00AF54AC">
      <w:pPr>
        <w:spacing w:line="260" w:lineRule="exact"/>
        <w:jc w:val="left"/>
        <w:rPr>
          <w:rFonts w:ascii="Times New Roman" w:eastAsia="Calibri" w:hAnsi="Times New Roman" w:cs="Times New Roman"/>
          <w:b/>
          <w:sz w:val="24"/>
          <w:szCs w:val="24"/>
        </w:rPr>
      </w:pPr>
      <w:r w:rsidRPr="00AF54AC">
        <w:rPr>
          <w:rFonts w:ascii="Times New Roman" w:eastAsia="Calibri" w:hAnsi="Times New Roman" w:cs="Times New Roman"/>
          <w:b/>
          <w:sz w:val="24"/>
          <w:szCs w:val="24"/>
        </w:rPr>
        <w:t>L-</w:t>
      </w:r>
      <w:r w:rsidRPr="00AF54AC">
        <w:rPr>
          <w:rFonts w:ascii="Times New Roman" w:eastAsia="Calibri" w:hAnsi="Times New Roman" w:cs="Times New Roman"/>
          <w:b/>
          <w:spacing w:val="1"/>
          <w:sz w:val="24"/>
          <w:szCs w:val="24"/>
        </w:rPr>
        <w:t>T</w:t>
      </w:r>
      <w:r w:rsidRPr="00AF54AC">
        <w:rPr>
          <w:rFonts w:ascii="Times New Roman" w:eastAsia="Calibri" w:hAnsi="Times New Roman" w:cs="Times New Roman"/>
          <w:b/>
          <w:sz w:val="24"/>
          <w:szCs w:val="24"/>
        </w:rPr>
        <w:t>-P-</w:t>
      </w:r>
      <w:r w:rsidRPr="00AF54AC">
        <w:rPr>
          <w:rFonts w:ascii="Times New Roman" w:eastAsia="Calibri" w:hAnsi="Times New Roman" w:cs="Times New Roman"/>
          <w:b/>
          <w:spacing w:val="-2"/>
          <w:sz w:val="24"/>
          <w:szCs w:val="24"/>
        </w:rPr>
        <w:t>C</w:t>
      </w:r>
      <w:r w:rsidRPr="00AF54AC">
        <w:rPr>
          <w:rFonts w:ascii="Times New Roman" w:eastAsia="Calibri" w:hAnsi="Times New Roman" w:cs="Times New Roman"/>
          <w:b/>
          <w:spacing w:val="1"/>
          <w:sz w:val="24"/>
          <w:szCs w:val="24"/>
        </w:rPr>
        <w:t>r</w:t>
      </w:r>
      <w:r w:rsidRPr="00AF54AC">
        <w:rPr>
          <w:rFonts w:ascii="Times New Roman" w:eastAsia="Calibri" w:hAnsi="Times New Roman" w:cs="Times New Roman"/>
          <w:b/>
          <w:sz w:val="24"/>
          <w:szCs w:val="24"/>
        </w:rPr>
        <w:t>:</w:t>
      </w:r>
      <w:r w:rsidRPr="00AF54AC">
        <w:rPr>
          <w:rFonts w:ascii="Times New Roman" w:eastAsia="Calibri" w:hAnsi="Times New Roman" w:cs="Times New Roman"/>
          <w:b/>
          <w:spacing w:val="-1"/>
          <w:sz w:val="24"/>
          <w:szCs w:val="24"/>
        </w:rPr>
        <w:t xml:space="preserve"> </w:t>
      </w:r>
      <w:r w:rsidRPr="00AF54AC">
        <w:rPr>
          <w:rFonts w:ascii="Times New Roman" w:eastAsia="Calibri" w:hAnsi="Times New Roman" w:cs="Times New Roman"/>
          <w:b/>
          <w:spacing w:val="1"/>
          <w:sz w:val="24"/>
          <w:szCs w:val="24"/>
        </w:rPr>
        <w:t>3</w:t>
      </w:r>
      <w:r w:rsidRPr="00AF54AC">
        <w:rPr>
          <w:rFonts w:ascii="Times New Roman" w:eastAsia="Calibri" w:hAnsi="Times New Roman" w:cs="Times New Roman"/>
          <w:b/>
          <w:spacing w:val="-3"/>
          <w:sz w:val="24"/>
          <w:szCs w:val="24"/>
        </w:rPr>
        <w:t>-</w:t>
      </w:r>
      <w:r w:rsidRPr="00AF54AC">
        <w:rPr>
          <w:rFonts w:ascii="Times New Roman" w:eastAsia="Calibri" w:hAnsi="Times New Roman" w:cs="Times New Roman"/>
          <w:b/>
          <w:spacing w:val="1"/>
          <w:sz w:val="24"/>
          <w:szCs w:val="24"/>
        </w:rPr>
        <w:t>0</w:t>
      </w:r>
      <w:r w:rsidRPr="00AF54AC">
        <w:rPr>
          <w:rFonts w:ascii="Times New Roman" w:eastAsia="Calibri" w:hAnsi="Times New Roman" w:cs="Times New Roman"/>
          <w:b/>
          <w:sz w:val="24"/>
          <w:szCs w:val="24"/>
        </w:rPr>
        <w:t>-</w:t>
      </w:r>
      <w:r w:rsidRPr="00AF54AC">
        <w:rPr>
          <w:rFonts w:ascii="Times New Roman" w:eastAsia="Calibri" w:hAnsi="Times New Roman" w:cs="Times New Roman"/>
          <w:b/>
          <w:spacing w:val="1"/>
          <w:sz w:val="24"/>
          <w:szCs w:val="24"/>
        </w:rPr>
        <w:t>0</w:t>
      </w:r>
      <w:r w:rsidRPr="00AF54AC">
        <w:rPr>
          <w:rFonts w:ascii="Times New Roman" w:eastAsia="Calibri" w:hAnsi="Times New Roman" w:cs="Times New Roman"/>
          <w:b/>
          <w:spacing w:val="-3"/>
          <w:sz w:val="24"/>
          <w:szCs w:val="24"/>
        </w:rPr>
        <w:t>-</w:t>
      </w:r>
      <w:r w:rsidRPr="00AF54AC">
        <w:rPr>
          <w:rFonts w:ascii="Times New Roman" w:eastAsia="Calibri" w:hAnsi="Times New Roman" w:cs="Times New Roman"/>
          <w:b/>
          <w:sz w:val="24"/>
          <w:szCs w:val="24"/>
        </w:rPr>
        <w:t>3</w:t>
      </w:r>
    </w:p>
    <w:p w14:paraId="4A3534E5" w14:textId="77777777" w:rsidR="00AF54AC" w:rsidRPr="00AF54AC" w:rsidRDefault="00AF54AC" w:rsidP="00AF54AC">
      <w:pPr>
        <w:spacing w:line="260" w:lineRule="exact"/>
        <w:jc w:val="lef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63B19AB" w14:textId="2030BEA3" w:rsidR="00AF54AC" w:rsidRPr="00AF54AC" w:rsidRDefault="00AF54AC" w:rsidP="00AF54AC">
      <w:pPr>
        <w:spacing w:line="260" w:lineRule="exact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F54AC">
        <w:rPr>
          <w:rFonts w:ascii="Times New Roman" w:eastAsia="Calibri" w:hAnsi="Times New Roman" w:cs="Times New Roman"/>
          <w:b/>
          <w:sz w:val="24"/>
          <w:szCs w:val="24"/>
        </w:rPr>
        <w:t xml:space="preserve">Pre-requisites: </w:t>
      </w:r>
      <w:r w:rsidR="00172240">
        <w:rPr>
          <w:rFonts w:ascii="Times New Roman" w:eastAsia="Calibri" w:hAnsi="Times New Roman" w:cs="Times New Roman"/>
          <w:sz w:val="24"/>
          <w:szCs w:val="24"/>
        </w:rPr>
        <w:t>Networks</w:t>
      </w:r>
      <w:bookmarkStart w:id="0" w:name="_GoBack"/>
      <w:bookmarkEnd w:id="0"/>
      <w:r w:rsidR="00E870C2">
        <w:rPr>
          <w:rFonts w:ascii="Times New Roman" w:eastAsia="Calibri" w:hAnsi="Times New Roman" w:cs="Times New Roman"/>
          <w:sz w:val="24"/>
          <w:szCs w:val="24"/>
        </w:rPr>
        <w:t>, Algorithms</w:t>
      </w:r>
    </w:p>
    <w:p w14:paraId="5454A537" w14:textId="77777777" w:rsidR="00AF54AC" w:rsidRPr="00AF54AC" w:rsidRDefault="00AF54AC" w:rsidP="00AF54AC">
      <w:pPr>
        <w:spacing w:line="260" w:lineRule="exact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E52FEA1" w14:textId="77777777" w:rsidR="00AF54AC" w:rsidRPr="00AF54AC" w:rsidRDefault="00AF54AC" w:rsidP="007D6A37">
      <w:pPr>
        <w:autoSpaceDE w:val="0"/>
        <w:spacing w:line="276" w:lineRule="auto"/>
        <w:jc w:val="left"/>
        <w:rPr>
          <w:rFonts w:ascii="Times New Roman" w:eastAsia="Verdana" w:hAnsi="Times New Roman" w:cs="Times New Roman"/>
          <w:b/>
          <w:sz w:val="24"/>
          <w:szCs w:val="24"/>
        </w:rPr>
      </w:pPr>
      <w:r w:rsidRPr="00AF54AC">
        <w:rPr>
          <w:rFonts w:ascii="Times New Roman" w:eastAsia="Verdana" w:hAnsi="Times New Roman" w:cs="Times New Roman"/>
          <w:b/>
          <w:sz w:val="24"/>
          <w:szCs w:val="24"/>
        </w:rPr>
        <w:t>Objectives/Overview:</w:t>
      </w:r>
    </w:p>
    <w:p w14:paraId="21AAB330" w14:textId="072507FA" w:rsidR="007D6A37" w:rsidRDefault="007D6A37" w:rsidP="007D6A37">
      <w:pPr>
        <w:pStyle w:val="ListParagraph"/>
        <w:numPr>
          <w:ilvl w:val="0"/>
          <w:numId w:val="11"/>
        </w:numPr>
        <w:tabs>
          <w:tab w:val="left" w:pos="360"/>
        </w:tabs>
        <w:spacing w:line="276" w:lineRule="auto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</w:t>
      </w:r>
      <w:r w:rsidRPr="007D6A37">
        <w:rPr>
          <w:rFonts w:ascii="Times New Roman" w:eastAsia="Times New Roman" w:hAnsi="Times New Roman" w:cs="Times New Roman"/>
          <w:sz w:val="24"/>
          <w:szCs w:val="24"/>
        </w:rPr>
        <w:t>o design system models, algorithms and protocols that allow computers to communicate and coordinate their actions to solve a problem.</w:t>
      </w:r>
    </w:p>
    <w:p w14:paraId="1BEA3DD7" w14:textId="77777777" w:rsidR="007D6A37" w:rsidRPr="007D6A37" w:rsidRDefault="007D6A37" w:rsidP="007D6A37">
      <w:pPr>
        <w:pStyle w:val="ListParagraph"/>
        <w:numPr>
          <w:ilvl w:val="0"/>
          <w:numId w:val="11"/>
        </w:numPr>
        <w:tabs>
          <w:tab w:val="left" w:pos="360"/>
        </w:tabs>
        <w:spacing w:line="276" w:lineRule="auto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Pr="007D6A37">
        <w:rPr>
          <w:rFonts w:ascii="Times New Roman" w:eastAsia="Times New Roman" w:hAnsi="Times New Roman" w:cs="Times New Roman"/>
          <w:sz w:val="24"/>
          <w:szCs w:val="24"/>
        </w:rPr>
        <w:t xml:space="preserve"> learn the principles, architectures, algorithms and programming models used in distributed systems.</w:t>
      </w:r>
    </w:p>
    <w:p w14:paraId="69B231B7" w14:textId="011759DD" w:rsidR="007D6A37" w:rsidRDefault="007D6A37" w:rsidP="007D6A37">
      <w:pPr>
        <w:pStyle w:val="ListParagraph"/>
        <w:numPr>
          <w:ilvl w:val="0"/>
          <w:numId w:val="11"/>
        </w:numPr>
        <w:tabs>
          <w:tab w:val="left" w:pos="360"/>
        </w:tabs>
        <w:spacing w:line="276" w:lineRule="auto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o </w:t>
      </w:r>
      <w:r w:rsidRPr="007D6A37">
        <w:rPr>
          <w:rFonts w:ascii="Times New Roman" w:eastAsia="Times New Roman" w:hAnsi="Times New Roman" w:cs="Times New Roman"/>
          <w:sz w:val="24"/>
          <w:szCs w:val="24"/>
        </w:rPr>
        <w:t xml:space="preserve">examine and analyze how a set of connected computers can form a functional, usable and high-performance distributed system. </w:t>
      </w:r>
    </w:p>
    <w:p w14:paraId="77DF2B1B" w14:textId="77777777" w:rsidR="007D6A37" w:rsidRDefault="007D6A37" w:rsidP="007D6A37">
      <w:pPr>
        <w:pStyle w:val="ListParagraph"/>
        <w:tabs>
          <w:tab w:val="left" w:pos="360"/>
        </w:tabs>
        <w:spacing w:line="276" w:lineRule="auto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</w:p>
    <w:p w14:paraId="1124D718" w14:textId="77777777" w:rsidR="00AF54AC" w:rsidRPr="00AF54AC" w:rsidRDefault="00AF54AC" w:rsidP="00AF54AC">
      <w:pPr>
        <w:spacing w:line="260" w:lineRule="exact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AF54AC">
        <w:rPr>
          <w:rFonts w:ascii="Times New Roman" w:eastAsia="Calibri" w:hAnsi="Times New Roman" w:cs="Times New Roman"/>
          <w:b/>
          <w:sz w:val="24"/>
          <w:szCs w:val="24"/>
        </w:rPr>
        <w:t>Course Outcomes:</w:t>
      </w:r>
    </w:p>
    <w:p w14:paraId="4D5C6BFD" w14:textId="77777777" w:rsidR="00AF54AC" w:rsidRPr="00AF54AC" w:rsidRDefault="00AF54AC" w:rsidP="00AF54AC">
      <w:pPr>
        <w:spacing w:line="260" w:lineRule="exact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F54AC">
        <w:rPr>
          <w:rFonts w:ascii="Times New Roman" w:eastAsia="Calibri" w:hAnsi="Times New Roman" w:cs="Times New Roman"/>
          <w:sz w:val="24"/>
          <w:szCs w:val="24"/>
        </w:rPr>
        <w:t>At the end of the course, a student should:</w:t>
      </w:r>
    </w:p>
    <w:p w14:paraId="6DA7B28E" w14:textId="77777777" w:rsidR="00AF54AC" w:rsidRPr="00AF54AC" w:rsidRDefault="00AF54AC" w:rsidP="00AF54AC">
      <w:pPr>
        <w:spacing w:line="260" w:lineRule="exact"/>
        <w:jc w:val="both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pPr w:leftFromText="180" w:rightFromText="180" w:vertAnchor="text" w:horzAnchor="page" w:tblpX="1351" w:tblpY="248"/>
        <w:tblW w:w="917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5"/>
        <w:gridCol w:w="7020"/>
        <w:gridCol w:w="1350"/>
      </w:tblGrid>
      <w:tr w:rsidR="008E1EC7" w14:paraId="304989F9" w14:textId="77777777" w:rsidTr="00BE39F3">
        <w:trPr>
          <w:trHeight w:val="425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DAEF46" w14:textId="6B039473" w:rsidR="008E1EC7" w:rsidRPr="008E1EC7" w:rsidRDefault="008E1EC7" w:rsidP="00BE39F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E1E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l. No.</w:t>
            </w:r>
          </w:p>
        </w:tc>
        <w:tc>
          <w:tcPr>
            <w:tcW w:w="7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1A2BB1" w14:textId="4425435B" w:rsidR="008E1EC7" w:rsidRPr="008E1EC7" w:rsidRDefault="008E1EC7" w:rsidP="00BE39F3">
            <w:pPr>
              <w:autoSpaceDE w:val="0"/>
              <w:autoSpaceDN w:val="0"/>
              <w:adjustRightInd w:val="0"/>
              <w:spacing w:after="120" w:line="276" w:lineRule="auto"/>
              <w:jc w:val="left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8E1EC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come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0B0848" w14:textId="77777777" w:rsidR="008E1EC7" w:rsidRPr="008E1EC7" w:rsidRDefault="008E1EC7" w:rsidP="00BE39F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1EC7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apping to POs</w:t>
            </w:r>
          </w:p>
        </w:tc>
      </w:tr>
      <w:tr w:rsidR="008E1EC7" w14:paraId="581C7BEB" w14:textId="77777777" w:rsidTr="00BE39F3">
        <w:trPr>
          <w:trHeight w:val="554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3EEACE" w14:textId="67611FCC" w:rsidR="008E1EC7" w:rsidRPr="008E1EC7" w:rsidRDefault="008E1EC7" w:rsidP="00BE39F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1EC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81B3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7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C2900A" w14:textId="079D4428" w:rsidR="008E1EC7" w:rsidRPr="008E1EC7" w:rsidRDefault="008E1EC7" w:rsidP="00BE39F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8E1EC7">
              <w:rPr>
                <w:rFonts w:ascii="Times New Roman" w:hAnsi="Times New Roman" w:cs="Times New Roman"/>
                <w:sz w:val="24"/>
                <w:szCs w:val="24"/>
              </w:rPr>
              <w:t>dentify the core concepts of distributed systems: the way in which several machines orchestrate to correctly solve problems in an efficient, reliable and scalable way.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1CBA1B" w14:textId="058E695C" w:rsidR="008E1EC7" w:rsidRPr="008E17AC" w:rsidRDefault="008E1EC7" w:rsidP="00BE39F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17AC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shd w:val="clear" w:color="auto" w:fill="FFFFFF"/>
              </w:rPr>
              <w:t>PO1, PO2, PO4, PO5</w:t>
            </w:r>
          </w:p>
        </w:tc>
      </w:tr>
      <w:tr w:rsidR="008E1EC7" w14:paraId="5545BB41" w14:textId="77777777" w:rsidTr="00BE39F3">
        <w:trPr>
          <w:trHeight w:val="631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CAC59B" w14:textId="140DC43B" w:rsidR="008E1EC7" w:rsidRPr="008E1EC7" w:rsidRDefault="008E1EC7" w:rsidP="00BE39F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1EC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81B3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7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90B9FFB" w14:textId="0A4753ED" w:rsidR="008E1EC7" w:rsidRPr="008E1EC7" w:rsidRDefault="008E1EC7" w:rsidP="00BE39F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111111"/>
                <w:sz w:val="24"/>
                <w:szCs w:val="24"/>
                <w:shd w:val="clear" w:color="auto" w:fill="FFFFFF"/>
              </w:rPr>
              <w:t>U</w:t>
            </w:r>
            <w:r w:rsidRPr="008E1EC7">
              <w:rPr>
                <w:rFonts w:ascii="Times New Roman" w:hAnsi="Times New Roman" w:cs="Times New Roman"/>
                <w:color w:val="111111"/>
                <w:sz w:val="24"/>
                <w:szCs w:val="24"/>
                <w:shd w:val="clear" w:color="auto" w:fill="FFFFFF"/>
              </w:rPr>
              <w:t>nderstand and account for models, limitations, and fundamental concepts in the area of message passing and shared memory concurrency and apply this understanding to example systems and algorithms.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051D66" w14:textId="6742B7B4" w:rsidR="008E1EC7" w:rsidRPr="008E17AC" w:rsidRDefault="008E1EC7" w:rsidP="00BE39F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17AC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shd w:val="clear" w:color="auto" w:fill="FFFFFF"/>
              </w:rPr>
              <w:t>PO1, PO3,  PO5, PO7</w:t>
            </w:r>
          </w:p>
        </w:tc>
      </w:tr>
      <w:tr w:rsidR="008E1EC7" w14:paraId="7C50FE09" w14:textId="77777777" w:rsidTr="00BE39F3">
        <w:trPr>
          <w:trHeight w:val="636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2D8759" w14:textId="6F2DCD38" w:rsidR="008E1EC7" w:rsidRPr="008E1EC7" w:rsidRDefault="008E1EC7" w:rsidP="00BE39F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1EC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D81B3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7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0AE6043" w14:textId="43A5B3A8" w:rsidR="008E1EC7" w:rsidRPr="008E1EC7" w:rsidRDefault="008E1EC7" w:rsidP="00BE39F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8E1EC7">
              <w:rPr>
                <w:rFonts w:ascii="Times New Roman" w:hAnsi="Times New Roman" w:cs="Times New Roman"/>
                <w:sz w:val="24"/>
                <w:szCs w:val="24"/>
              </w:rPr>
              <w:t>dapt</w:t>
            </w:r>
            <w:r w:rsidRPr="008E1EC7">
              <w:rPr>
                <w:rFonts w:ascii="Times New Roman" w:hAnsi="Times New Roman" w:cs="Times New Roman"/>
                <w:color w:val="111111"/>
                <w:sz w:val="24"/>
                <w:szCs w:val="24"/>
                <w:shd w:val="clear" w:color="auto" w:fill="FFFFFF"/>
              </w:rPr>
              <w:t>, and design algorithms for execution distributed settings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AFB8C9" w14:textId="33225DFC" w:rsidR="008E1EC7" w:rsidRPr="008E17AC" w:rsidRDefault="008E1EC7" w:rsidP="00BE39F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17AC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shd w:val="clear" w:color="auto" w:fill="FFFFFF"/>
              </w:rPr>
              <w:t>PO2, PO4,  PO5, PO7</w:t>
            </w:r>
          </w:p>
        </w:tc>
      </w:tr>
      <w:tr w:rsidR="008E1EC7" w14:paraId="5D91AC42" w14:textId="77777777" w:rsidTr="00BE39F3">
        <w:trPr>
          <w:trHeight w:val="636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2EABC3" w14:textId="4B26C99D" w:rsidR="008E1EC7" w:rsidRPr="008E1EC7" w:rsidRDefault="008E1EC7" w:rsidP="00BE39F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1EC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D81B3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7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80217E" w14:textId="7DE7D63C" w:rsidR="008E1EC7" w:rsidRPr="008E1EC7" w:rsidRDefault="008E1EC7" w:rsidP="00BE39F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8E1EC7">
              <w:rPr>
                <w:rFonts w:ascii="Times New Roman" w:hAnsi="Times New Roman" w:cs="Times New Roman"/>
                <w:sz w:val="24"/>
                <w:szCs w:val="24"/>
              </w:rPr>
              <w:t>xamine how existing systems have applied the concepts of distributed systems in designing large systems.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91CDD0" w14:textId="096CEF3B" w:rsidR="008E1EC7" w:rsidRPr="008E17AC" w:rsidRDefault="008E1EC7" w:rsidP="00BE39F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17AC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shd w:val="clear" w:color="auto" w:fill="FFFFFF"/>
              </w:rPr>
              <w:t>PO3, PO4,  PO5, PO7</w:t>
            </w:r>
          </w:p>
        </w:tc>
      </w:tr>
      <w:tr w:rsidR="008E1EC7" w14:paraId="01FC687A" w14:textId="77777777" w:rsidTr="00BE39F3">
        <w:trPr>
          <w:trHeight w:val="636"/>
        </w:trPr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8A3805" w14:textId="33C35358" w:rsidR="008E1EC7" w:rsidRPr="008E1EC7" w:rsidRDefault="008E1EC7" w:rsidP="00BE39F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1EC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D81B3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7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93DBB4" w14:textId="517E2705" w:rsidR="008E1EC7" w:rsidRPr="008E1EC7" w:rsidRDefault="008E1EC7" w:rsidP="00BE39F3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76" w:lineRule="auto"/>
              <w:ind w:left="0"/>
              <w:jc w:val="both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  <w:lang w:val="en-IN" w:eastAsia="en-IN"/>
              </w:rPr>
              <w:t>A</w:t>
            </w:r>
            <w:r w:rsidRPr="008E1EC7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  <w:lang w:val="en-IN" w:eastAsia="en-IN"/>
              </w:rPr>
              <w:t>nalyse the algorithms for correctness, and performance.</w:t>
            </w:r>
          </w:p>
          <w:p w14:paraId="28605199" w14:textId="77777777" w:rsidR="008E1EC7" w:rsidRPr="008E1EC7" w:rsidRDefault="008E1EC7" w:rsidP="00BE39F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271FD2" w14:textId="487C6530" w:rsidR="008E1EC7" w:rsidRPr="008E17AC" w:rsidRDefault="008E1EC7" w:rsidP="00BE39F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17AC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shd w:val="clear" w:color="auto" w:fill="FFFFFF"/>
              </w:rPr>
              <w:t>PO1, PO2,  PO5, PO3</w:t>
            </w:r>
          </w:p>
        </w:tc>
      </w:tr>
    </w:tbl>
    <w:p w14:paraId="16859EB2" w14:textId="77777777" w:rsidR="00AF54AC" w:rsidRPr="00AF54AC" w:rsidRDefault="00AF54AC" w:rsidP="00AF54AC">
      <w:pPr>
        <w:jc w:val="left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</w:t>
      </w:r>
    </w:p>
    <w:p w14:paraId="1F25CA43" w14:textId="639A21AB" w:rsidR="00AF54AC" w:rsidRPr="00AF54AC" w:rsidRDefault="00AF54AC" w:rsidP="00BE39F3">
      <w:pPr>
        <w:spacing w:line="276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UNIT I:</w:t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  <w:t xml:space="preserve">                     Lectures: </w:t>
      </w:r>
      <w:r w:rsidR="00BE39F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10</w:t>
      </w:r>
    </w:p>
    <w:p w14:paraId="67C27320" w14:textId="2FC94655" w:rsidR="00AF54AC" w:rsidRDefault="00BE39F3" w:rsidP="00BE39F3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>Clocks and Event Ordering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rdering of Events, </w:t>
      </w:r>
      <w:proofErr w:type="spellStart"/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>Lamport’s</w:t>
      </w:r>
      <w:proofErr w:type="spellEnd"/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ogical Clock, Birman-</w:t>
      </w:r>
      <w:proofErr w:type="spellStart"/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>Schiper</w:t>
      </w:r>
      <w:proofErr w:type="spellEnd"/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>-Stephenson Protocol, Vector Clock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Global Snapsho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>Termination Detectio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>Chandy-Lamport’s</w:t>
      </w:r>
      <w:proofErr w:type="spellEnd"/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lgorithm, Huang’s Algorith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ave and Traversal Algorithm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cho Algorithm, Sequential Polling, Classical Depth-first Search, </w:t>
      </w:r>
      <w:proofErr w:type="spellStart"/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>Awerbuch’s</w:t>
      </w:r>
      <w:proofErr w:type="spellEnd"/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FS Algorithm, </w:t>
      </w:r>
      <w:proofErr w:type="spellStart"/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>Cidon’s</w:t>
      </w:r>
      <w:proofErr w:type="spellEnd"/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F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>Algorith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579C02C5" w14:textId="77777777" w:rsidR="00BE39F3" w:rsidRPr="00AF54AC" w:rsidRDefault="00BE39F3" w:rsidP="00BE39F3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9C77575" w14:textId="51D10081" w:rsidR="00AF54AC" w:rsidRPr="00AF54AC" w:rsidRDefault="00AF54AC" w:rsidP="00BE39F3">
      <w:pPr>
        <w:spacing w:line="276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UNIT II: </w:t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  <w:t xml:space="preserve"> </w:t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  <w:t xml:space="preserve">       Lectures: 10</w:t>
      </w:r>
    </w:p>
    <w:p w14:paraId="4F473430" w14:textId="11617A34" w:rsidR="00AF54AC" w:rsidRDefault="00BE39F3" w:rsidP="00BE39F3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Mutual Exclusio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>Non-token based / Permission based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ermission from all processes: </w:t>
      </w:r>
      <w:proofErr w:type="spellStart"/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>Lamport</w:t>
      </w:r>
      <w:proofErr w:type="spellEnd"/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>Ricart-Agarwala</w:t>
      </w:r>
      <w:proofErr w:type="spellEnd"/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>Raicourol-Carvalho</w:t>
      </w:r>
      <w:proofErr w:type="spellEnd"/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Permission from a subset: </w:t>
      </w:r>
      <w:proofErr w:type="spellStart"/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>Maekaw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>Token based: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>Suzuki-</w:t>
      </w:r>
      <w:proofErr w:type="spellStart"/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>Kasam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>Leader Electio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proofErr w:type="spellStart"/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>LeLann’s</w:t>
      </w:r>
      <w:proofErr w:type="spellEnd"/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Chang-Robert’s Algorithms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>Hirschberg-Sinclair Algorithm, The Echo Algorithm – a wave algorithm, Extinction on The Echo Algorith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6399C87F" w14:textId="77777777" w:rsidR="00BE39F3" w:rsidRPr="00AF54AC" w:rsidRDefault="00BE39F3" w:rsidP="00BE39F3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9A9EA41" w14:textId="02106FD4" w:rsidR="00AF54AC" w:rsidRPr="00AF54AC" w:rsidRDefault="00AF54AC" w:rsidP="00BE39F3">
      <w:pPr>
        <w:spacing w:line="276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UNIT III:</w:t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="00BE39F3"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  <w:t xml:space="preserve"> </w:t>
      </w:r>
      <w:r w:rsidR="00BE39F3"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  <w:t xml:space="preserve">       </w:t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  <w:t xml:space="preserve">         Lectures: </w:t>
      </w:r>
      <w:r w:rsidR="00BE39F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10</w:t>
      </w:r>
    </w:p>
    <w:p w14:paraId="05316B36" w14:textId="29AF1E29" w:rsidR="00AF54AC" w:rsidRDefault="00BE39F3" w:rsidP="00BE39F3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>Spanning Tree Constructio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eader Election versus Spanning Tree, </w:t>
      </w:r>
      <w:proofErr w:type="spellStart"/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>Gallager-Humblet-Spira</w:t>
      </w:r>
      <w:proofErr w:type="spellEnd"/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lgorith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eadlock Detectio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>Centralized Contro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>Distributed Contro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BE39F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ierarchical Contro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3E24D825" w14:textId="77777777" w:rsidR="00BE39F3" w:rsidRPr="00AF54AC" w:rsidRDefault="00BE39F3" w:rsidP="00BE39F3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3EAA333" w14:textId="5A697221" w:rsidR="00AF54AC" w:rsidRPr="00AF54AC" w:rsidRDefault="00AF54AC" w:rsidP="00BE39F3">
      <w:pPr>
        <w:spacing w:line="276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UNIT IV:  </w:t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AF54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  <w:t xml:space="preserve">                    Lectures: </w:t>
      </w:r>
      <w:r w:rsidR="00BE39F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12</w:t>
      </w:r>
    </w:p>
    <w:p w14:paraId="3741C3C7" w14:textId="1B12E748" w:rsidR="00AF54AC" w:rsidRDefault="00BE39F3" w:rsidP="00BE39F3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E39F3">
        <w:rPr>
          <w:rFonts w:ascii="Times New Roman" w:eastAsia="Times New Roman" w:hAnsi="Times New Roman" w:cs="Times New Roman"/>
          <w:sz w:val="24"/>
          <w:szCs w:val="24"/>
        </w:rPr>
        <w:t>Agreement Protocols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Pr="00BE39F3">
        <w:rPr>
          <w:rFonts w:ascii="Times New Roman" w:eastAsia="Times New Roman" w:hAnsi="Times New Roman" w:cs="Times New Roman"/>
          <w:sz w:val="24"/>
          <w:szCs w:val="24"/>
        </w:rPr>
        <w:t xml:space="preserve">Consensus Algorithm for Crash Failures, Correctness of Crash Consensus, Byzantine Agreement, </w:t>
      </w:r>
      <w:proofErr w:type="spellStart"/>
      <w:r w:rsidRPr="00BE39F3">
        <w:rPr>
          <w:rFonts w:ascii="Times New Roman" w:eastAsia="Times New Roman" w:hAnsi="Times New Roman" w:cs="Times New Roman"/>
          <w:sz w:val="24"/>
          <w:szCs w:val="24"/>
        </w:rPr>
        <w:t>Lamport</w:t>
      </w:r>
      <w:proofErr w:type="spellEnd"/>
      <w:r w:rsidRPr="00BE39F3">
        <w:rPr>
          <w:rFonts w:ascii="Times New Roman" w:eastAsia="Times New Roman" w:hAnsi="Times New Roman" w:cs="Times New Roman"/>
          <w:sz w:val="24"/>
          <w:szCs w:val="24"/>
        </w:rPr>
        <w:t>-</w:t>
      </w:r>
      <w:proofErr w:type="spellStart"/>
      <w:r w:rsidRPr="00BE39F3">
        <w:rPr>
          <w:rFonts w:ascii="Times New Roman" w:eastAsia="Times New Roman" w:hAnsi="Times New Roman" w:cs="Times New Roman"/>
          <w:sz w:val="24"/>
          <w:szCs w:val="24"/>
        </w:rPr>
        <w:t>Shostak</w:t>
      </w:r>
      <w:proofErr w:type="spellEnd"/>
      <w:r w:rsidRPr="00BE39F3">
        <w:rPr>
          <w:rFonts w:ascii="Times New Roman" w:eastAsia="Times New Roman" w:hAnsi="Times New Roman" w:cs="Times New Roman"/>
          <w:sz w:val="24"/>
          <w:szCs w:val="24"/>
        </w:rPr>
        <w:t>-Pease Algorithm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E39F3">
        <w:rPr>
          <w:rFonts w:ascii="Times New Roman" w:eastAsia="Times New Roman" w:hAnsi="Times New Roman" w:cs="Times New Roman"/>
          <w:sz w:val="24"/>
          <w:szCs w:val="24"/>
        </w:rPr>
        <w:t>Commit Protocols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Pr="00BE39F3">
        <w:rPr>
          <w:rFonts w:ascii="Times New Roman" w:eastAsia="Times New Roman" w:hAnsi="Times New Roman" w:cs="Times New Roman"/>
          <w:sz w:val="24"/>
          <w:szCs w:val="24"/>
        </w:rPr>
        <w:t>Distributed Transactions, System Failure Modes, two-phase commit (2PC) protocol, three-phase commit (2PC) protocol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E39F3">
        <w:rPr>
          <w:rFonts w:ascii="Times New Roman" w:eastAsia="Times New Roman" w:hAnsi="Times New Roman" w:cs="Times New Roman"/>
          <w:sz w:val="24"/>
          <w:szCs w:val="24"/>
        </w:rPr>
        <w:t>Fault Tolerance &amp; Self Stabilization Basics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Pr="00BE39F3">
        <w:rPr>
          <w:rFonts w:ascii="Times New Roman" w:eastAsia="Times New Roman" w:hAnsi="Times New Roman" w:cs="Times New Roman"/>
          <w:sz w:val="24"/>
          <w:szCs w:val="24"/>
        </w:rPr>
        <w:t xml:space="preserve">Issues in design of self-stabilization algorithm, Randomized self-stabilization, Dijkstra’s self-stabilizing token ring, </w:t>
      </w:r>
      <w:proofErr w:type="spellStart"/>
      <w:r w:rsidRPr="00BE39F3">
        <w:rPr>
          <w:rFonts w:ascii="Times New Roman" w:eastAsia="Times New Roman" w:hAnsi="Times New Roman" w:cs="Times New Roman"/>
          <w:sz w:val="24"/>
          <w:szCs w:val="24"/>
        </w:rPr>
        <w:t>Dolev’s</w:t>
      </w:r>
      <w:proofErr w:type="spellEnd"/>
      <w:r w:rsidRPr="00BE39F3">
        <w:rPr>
          <w:rFonts w:ascii="Times New Roman" w:eastAsia="Times New Roman" w:hAnsi="Times New Roman" w:cs="Times New Roman"/>
          <w:sz w:val="24"/>
          <w:szCs w:val="24"/>
        </w:rPr>
        <w:t xml:space="preserve"> Self Stabilizing Spanning Tre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1900940" w14:textId="77777777" w:rsidR="00BE39F3" w:rsidRPr="00AF54AC" w:rsidRDefault="00BE39F3" w:rsidP="00BE39F3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FF8CDFB" w14:textId="77777777" w:rsidR="00AF54AC" w:rsidRPr="00AF54AC" w:rsidRDefault="00AF54AC" w:rsidP="00BE39F3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F54AC">
        <w:rPr>
          <w:rFonts w:ascii="Times New Roman" w:eastAsia="Times New Roman" w:hAnsi="Times New Roman" w:cs="Times New Roman"/>
          <w:b/>
          <w:bCs/>
          <w:sz w:val="24"/>
          <w:szCs w:val="24"/>
        </w:rPr>
        <w:t>Text/ Reference Book:</w:t>
      </w:r>
    </w:p>
    <w:p w14:paraId="5E7BED59" w14:textId="77777777" w:rsidR="00BE39F3" w:rsidRDefault="00BE39F3" w:rsidP="00BE39F3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Times New Roman" w:eastAsia="Calibri" w:hAnsi="Times New Roman" w:cs="Times New Roman"/>
          <w:bCs/>
        </w:rPr>
      </w:pPr>
      <w:r w:rsidRPr="00BE39F3">
        <w:rPr>
          <w:rFonts w:ascii="Times New Roman" w:eastAsia="Calibri" w:hAnsi="Times New Roman" w:cs="Times New Roman"/>
          <w:bCs/>
        </w:rPr>
        <w:t xml:space="preserve">Advanced Operating Systems by </w:t>
      </w:r>
      <w:proofErr w:type="spellStart"/>
      <w:r w:rsidRPr="00BE39F3">
        <w:rPr>
          <w:rFonts w:ascii="Times New Roman" w:eastAsia="Calibri" w:hAnsi="Times New Roman" w:cs="Times New Roman"/>
          <w:bCs/>
        </w:rPr>
        <w:t>Mukesh</w:t>
      </w:r>
      <w:proofErr w:type="spellEnd"/>
      <w:r w:rsidRPr="00BE39F3">
        <w:rPr>
          <w:rFonts w:ascii="Times New Roman" w:eastAsia="Calibri" w:hAnsi="Times New Roman" w:cs="Times New Roman"/>
          <w:bCs/>
        </w:rPr>
        <w:t xml:space="preserve"> </w:t>
      </w:r>
      <w:proofErr w:type="spellStart"/>
      <w:r w:rsidRPr="00BE39F3">
        <w:rPr>
          <w:rFonts w:ascii="Times New Roman" w:eastAsia="Calibri" w:hAnsi="Times New Roman" w:cs="Times New Roman"/>
          <w:bCs/>
        </w:rPr>
        <w:t>Singhal</w:t>
      </w:r>
      <w:proofErr w:type="spellEnd"/>
      <w:r w:rsidRPr="00BE39F3">
        <w:rPr>
          <w:rFonts w:ascii="Times New Roman" w:eastAsia="Calibri" w:hAnsi="Times New Roman" w:cs="Times New Roman"/>
          <w:bCs/>
        </w:rPr>
        <w:t xml:space="preserve"> and </w:t>
      </w:r>
      <w:proofErr w:type="spellStart"/>
      <w:r w:rsidRPr="00BE39F3">
        <w:rPr>
          <w:rFonts w:ascii="Times New Roman" w:eastAsia="Calibri" w:hAnsi="Times New Roman" w:cs="Times New Roman"/>
          <w:bCs/>
        </w:rPr>
        <w:t>Nirajan</w:t>
      </w:r>
      <w:proofErr w:type="spellEnd"/>
      <w:r w:rsidRPr="00BE39F3">
        <w:rPr>
          <w:rFonts w:ascii="Times New Roman" w:eastAsia="Calibri" w:hAnsi="Times New Roman" w:cs="Times New Roman"/>
          <w:bCs/>
        </w:rPr>
        <w:t xml:space="preserve"> Shivaratri, Tata McGraw-Hill Education.</w:t>
      </w:r>
    </w:p>
    <w:p w14:paraId="010B27D4" w14:textId="04457A8B" w:rsidR="00BE39F3" w:rsidRDefault="00BE39F3" w:rsidP="00BE39F3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Times New Roman" w:eastAsia="Calibri" w:hAnsi="Times New Roman" w:cs="Times New Roman"/>
          <w:bCs/>
        </w:rPr>
      </w:pPr>
      <w:r w:rsidRPr="00BE39F3">
        <w:rPr>
          <w:rFonts w:ascii="Times New Roman" w:eastAsia="Calibri" w:hAnsi="Times New Roman" w:cs="Times New Roman"/>
          <w:bCs/>
        </w:rPr>
        <w:t>Distributed Algorithms by Nancy Lynch, Elsevier</w:t>
      </w:r>
      <w:r>
        <w:rPr>
          <w:rFonts w:ascii="Times New Roman" w:eastAsia="Calibri" w:hAnsi="Times New Roman" w:cs="Times New Roman"/>
          <w:bCs/>
        </w:rPr>
        <w:t>.</w:t>
      </w:r>
    </w:p>
    <w:p w14:paraId="32929BB6" w14:textId="77777777" w:rsidR="00BE39F3" w:rsidRDefault="00BE39F3" w:rsidP="00BE39F3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Times New Roman" w:eastAsia="Calibri" w:hAnsi="Times New Roman" w:cs="Times New Roman"/>
          <w:bCs/>
        </w:rPr>
      </w:pPr>
      <w:r w:rsidRPr="00BE39F3">
        <w:rPr>
          <w:rFonts w:ascii="Times New Roman" w:eastAsia="Calibri" w:hAnsi="Times New Roman" w:cs="Times New Roman"/>
          <w:bCs/>
        </w:rPr>
        <w:t xml:space="preserve">Distributed Algorithms: Principles, Algorithms, and Systems by A. D. </w:t>
      </w:r>
      <w:proofErr w:type="spellStart"/>
      <w:r w:rsidRPr="00BE39F3">
        <w:rPr>
          <w:rFonts w:ascii="Times New Roman" w:eastAsia="Calibri" w:hAnsi="Times New Roman" w:cs="Times New Roman"/>
          <w:bCs/>
        </w:rPr>
        <w:t>Kshemkalyani</w:t>
      </w:r>
      <w:proofErr w:type="spellEnd"/>
      <w:r w:rsidRPr="00BE39F3">
        <w:rPr>
          <w:rFonts w:ascii="Times New Roman" w:eastAsia="Calibri" w:hAnsi="Times New Roman" w:cs="Times New Roman"/>
          <w:bCs/>
        </w:rPr>
        <w:t xml:space="preserve"> and M. Singhal, Cambridge University Press.</w:t>
      </w:r>
    </w:p>
    <w:p w14:paraId="71D5E2F0" w14:textId="3D6C715B" w:rsidR="00BE39F3" w:rsidRPr="00BE39F3" w:rsidRDefault="00BE39F3" w:rsidP="00BE39F3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Times New Roman" w:eastAsia="Calibri" w:hAnsi="Times New Roman" w:cs="Times New Roman"/>
          <w:bCs/>
        </w:rPr>
      </w:pPr>
      <w:r w:rsidRPr="00BE39F3">
        <w:rPr>
          <w:rFonts w:ascii="Times New Roman" w:eastAsia="Calibri" w:hAnsi="Times New Roman" w:cs="Times New Roman"/>
          <w:bCs/>
        </w:rPr>
        <w:t>Distributed Systems - An Algorithmic approach by Sukumar Ghosh, No eBook available, CRC Press</w:t>
      </w:r>
      <w:r>
        <w:rPr>
          <w:rFonts w:ascii="Times New Roman" w:eastAsia="Calibri" w:hAnsi="Times New Roman" w:cs="Times New Roman"/>
          <w:bCs/>
        </w:rPr>
        <w:t>.</w:t>
      </w:r>
    </w:p>
    <w:sectPr w:rsidR="00BE39F3" w:rsidRPr="00BE39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DejaVuSans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5D5B2F"/>
    <w:multiLevelType w:val="hybridMultilevel"/>
    <w:tmpl w:val="AE8CE58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8C70F7"/>
    <w:multiLevelType w:val="hybridMultilevel"/>
    <w:tmpl w:val="0FAED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7A0AEC"/>
    <w:multiLevelType w:val="multilevel"/>
    <w:tmpl w:val="48904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7C026B"/>
    <w:multiLevelType w:val="hybridMultilevel"/>
    <w:tmpl w:val="DBE2070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061B61"/>
    <w:multiLevelType w:val="hybridMultilevel"/>
    <w:tmpl w:val="1980AA90"/>
    <w:lvl w:ilvl="0" w:tplc="E0B65B1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F3E33D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BEB8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14607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BEAE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952386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928A79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BACDC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E1419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F46D39"/>
    <w:multiLevelType w:val="hybridMultilevel"/>
    <w:tmpl w:val="E854959E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65C67CC"/>
    <w:multiLevelType w:val="hybridMultilevel"/>
    <w:tmpl w:val="A522ABF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E2CAE5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F87E7D"/>
    <w:multiLevelType w:val="hybridMultilevel"/>
    <w:tmpl w:val="F9AE1FC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3CE50EA"/>
    <w:multiLevelType w:val="hybridMultilevel"/>
    <w:tmpl w:val="E91C7E64"/>
    <w:lvl w:ilvl="0" w:tplc="40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3E741E"/>
    <w:multiLevelType w:val="hybridMultilevel"/>
    <w:tmpl w:val="EC426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F526F5"/>
    <w:multiLevelType w:val="hybridMultilevel"/>
    <w:tmpl w:val="7D26C1C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6127B9A"/>
    <w:multiLevelType w:val="hybridMultilevel"/>
    <w:tmpl w:val="1B9A6A0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453729"/>
    <w:multiLevelType w:val="hybridMultilevel"/>
    <w:tmpl w:val="AFF4BF5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E2CAE5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FB1ADA"/>
    <w:multiLevelType w:val="hybridMultilevel"/>
    <w:tmpl w:val="833C19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10"/>
  </w:num>
  <w:num w:numId="4">
    <w:abstractNumId w:val="5"/>
  </w:num>
  <w:num w:numId="5">
    <w:abstractNumId w:val="3"/>
  </w:num>
  <w:num w:numId="6">
    <w:abstractNumId w:val="8"/>
  </w:num>
  <w:num w:numId="7">
    <w:abstractNumId w:val="2"/>
  </w:num>
  <w:num w:numId="8">
    <w:abstractNumId w:val="7"/>
  </w:num>
  <w:num w:numId="9">
    <w:abstractNumId w:val="0"/>
  </w:num>
  <w:num w:numId="10">
    <w:abstractNumId w:val="1"/>
  </w:num>
  <w:num w:numId="11">
    <w:abstractNumId w:val="9"/>
  </w:num>
  <w:num w:numId="12">
    <w:abstractNumId w:val="4"/>
  </w:num>
  <w:num w:numId="13">
    <w:abstractNumId w:val="6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ztLQwsTQ3NzAxNrNU0lEKTi0uzszPAykwrgUABbTp5SwAAAA="/>
  </w:docVars>
  <w:rsids>
    <w:rsidRoot w:val="006B21AF"/>
    <w:rsid w:val="00021EC4"/>
    <w:rsid w:val="0002365E"/>
    <w:rsid w:val="00035F8F"/>
    <w:rsid w:val="00047187"/>
    <w:rsid w:val="000B729E"/>
    <w:rsid w:val="000B7C3C"/>
    <w:rsid w:val="00106C77"/>
    <w:rsid w:val="00113E0F"/>
    <w:rsid w:val="00125810"/>
    <w:rsid w:val="00144DB2"/>
    <w:rsid w:val="00161012"/>
    <w:rsid w:val="00172240"/>
    <w:rsid w:val="00183042"/>
    <w:rsid w:val="00251F07"/>
    <w:rsid w:val="003B158E"/>
    <w:rsid w:val="00495C61"/>
    <w:rsid w:val="004C75FA"/>
    <w:rsid w:val="004D48F1"/>
    <w:rsid w:val="004E0CEF"/>
    <w:rsid w:val="004F5DCD"/>
    <w:rsid w:val="00504F20"/>
    <w:rsid w:val="00512609"/>
    <w:rsid w:val="00514A9F"/>
    <w:rsid w:val="00554C9A"/>
    <w:rsid w:val="0055738D"/>
    <w:rsid w:val="005A0EC6"/>
    <w:rsid w:val="005A6D58"/>
    <w:rsid w:val="005B7230"/>
    <w:rsid w:val="00610CEE"/>
    <w:rsid w:val="006136D6"/>
    <w:rsid w:val="00625537"/>
    <w:rsid w:val="00677211"/>
    <w:rsid w:val="006B21AF"/>
    <w:rsid w:val="006E4885"/>
    <w:rsid w:val="006E761B"/>
    <w:rsid w:val="00706C20"/>
    <w:rsid w:val="0071346B"/>
    <w:rsid w:val="00722D25"/>
    <w:rsid w:val="00773E4C"/>
    <w:rsid w:val="00783C96"/>
    <w:rsid w:val="007D6A37"/>
    <w:rsid w:val="007F6AB9"/>
    <w:rsid w:val="008506BA"/>
    <w:rsid w:val="00876250"/>
    <w:rsid w:val="00884DF3"/>
    <w:rsid w:val="00887ADE"/>
    <w:rsid w:val="008B02B8"/>
    <w:rsid w:val="008E17AC"/>
    <w:rsid w:val="008E1EC7"/>
    <w:rsid w:val="009A5A89"/>
    <w:rsid w:val="009C7771"/>
    <w:rsid w:val="009D43F7"/>
    <w:rsid w:val="009F35CC"/>
    <w:rsid w:val="00A26DF9"/>
    <w:rsid w:val="00A71357"/>
    <w:rsid w:val="00A83850"/>
    <w:rsid w:val="00A943D4"/>
    <w:rsid w:val="00AD11FC"/>
    <w:rsid w:val="00AD6A73"/>
    <w:rsid w:val="00AF395C"/>
    <w:rsid w:val="00AF54AC"/>
    <w:rsid w:val="00B50967"/>
    <w:rsid w:val="00B753E4"/>
    <w:rsid w:val="00BA6332"/>
    <w:rsid w:val="00BB6C7E"/>
    <w:rsid w:val="00BD3022"/>
    <w:rsid w:val="00BD425E"/>
    <w:rsid w:val="00BE39F3"/>
    <w:rsid w:val="00C7035F"/>
    <w:rsid w:val="00C82745"/>
    <w:rsid w:val="00CC03F6"/>
    <w:rsid w:val="00CE3C40"/>
    <w:rsid w:val="00CF027F"/>
    <w:rsid w:val="00D25AC3"/>
    <w:rsid w:val="00D428C8"/>
    <w:rsid w:val="00D81B34"/>
    <w:rsid w:val="00DC7555"/>
    <w:rsid w:val="00E13E18"/>
    <w:rsid w:val="00E700DC"/>
    <w:rsid w:val="00E870C2"/>
    <w:rsid w:val="00EB615E"/>
    <w:rsid w:val="00F31492"/>
    <w:rsid w:val="00F67A30"/>
    <w:rsid w:val="00FB7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E3610E"/>
  <w15:chartTrackingRefBased/>
  <w15:docId w15:val="{A7830139-542C-410A-82CA-59CE4D690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21AF"/>
    <w:pPr>
      <w:spacing w:after="0" w:line="240" w:lineRule="auto"/>
      <w:jc w:val="right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rsid w:val="006B21A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6B21AF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B7C3C"/>
    <w:pPr>
      <w:ind w:left="720"/>
      <w:contextualSpacing/>
    </w:pPr>
  </w:style>
  <w:style w:type="table" w:styleId="TableGrid">
    <w:name w:val="Table Grid"/>
    <w:basedOn w:val="TableNormal"/>
    <w:uiPriority w:val="59"/>
    <w:rsid w:val="00AF54A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65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8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4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106123">
          <w:marLeft w:val="0"/>
          <w:marRight w:val="0"/>
          <w:marTop w:val="0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8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9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87974">
          <w:marLeft w:val="547"/>
          <w:marRight w:val="0"/>
          <w:marTop w:val="117"/>
          <w:marBottom w:val="9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72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7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473555">
          <w:marLeft w:val="0"/>
          <w:marRight w:val="0"/>
          <w:marTop w:val="0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43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27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nitp.ac.in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54C15C-BDBB-4DC5-A5F1-6DB9FC77A3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</Pages>
  <Words>528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kshay</cp:lastModifiedBy>
  <cp:revision>27</cp:revision>
  <dcterms:created xsi:type="dcterms:W3CDTF">2019-02-13T11:48:00Z</dcterms:created>
  <dcterms:modified xsi:type="dcterms:W3CDTF">2019-02-15T14:58:00Z</dcterms:modified>
</cp:coreProperties>
</file>